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DBE4A" w14:textId="2F23B370" w:rsidR="00945F5C" w:rsidRDefault="00F67D18">
      <w:r>
        <w:t xml:space="preserve">Kiến thức cần có </w:t>
      </w:r>
      <w:proofErr w:type="spellStart"/>
      <w:r>
        <w:t>khi</w:t>
      </w:r>
      <w:proofErr w:type="spellEnd"/>
      <w:r>
        <w:t xml:space="preserve"> thực hiện Website</w:t>
      </w:r>
    </w:p>
    <w:p w14:paraId="07A79214" w14:textId="795F223F" w:rsidR="00F67D18" w:rsidRDefault="00F67D18" w:rsidP="00F67D18">
      <w:pPr>
        <w:pStyle w:val="ListParagraph"/>
        <w:numPr>
          <w:ilvl w:val="0"/>
          <w:numId w:val="27"/>
        </w:numPr>
      </w:pPr>
      <w:r>
        <w:t xml:space="preserve">HTML, CSS, JavaScript </w:t>
      </w:r>
      <w:proofErr w:type="gramStart"/>
      <w:r>
        <w:t>( biết</w:t>
      </w:r>
      <w:proofErr w:type="gramEnd"/>
      <w:r>
        <w:t xml:space="preserve"> cách Add Template vào Project website)</w:t>
      </w:r>
    </w:p>
    <w:p w14:paraId="51B1C864" w14:textId="2471DE09" w:rsidR="003B0380" w:rsidRDefault="003B0380" w:rsidP="003B0380">
      <w:pPr>
        <w:pStyle w:val="ListParagraph"/>
        <w:numPr>
          <w:ilvl w:val="1"/>
          <w:numId w:val="27"/>
        </w:numPr>
      </w:pPr>
      <w:r>
        <w:t xml:space="preserve">HTML: Tag </w:t>
      </w:r>
      <w:proofErr w:type="spellStart"/>
      <w:r>
        <w:t>cơ</w:t>
      </w:r>
      <w:proofErr w:type="spellEnd"/>
      <w:r>
        <w:t xml:space="preserve"> bản (</w:t>
      </w:r>
      <w:proofErr w:type="gramStart"/>
      <w:r>
        <w:t>table ,</w:t>
      </w:r>
      <w:proofErr w:type="gramEnd"/>
      <w:r>
        <w:t xml:space="preserve"> form, list, div, html5)</w:t>
      </w:r>
    </w:p>
    <w:p w14:paraId="3F5FCF71" w14:textId="3949353F" w:rsidR="003B0380" w:rsidRDefault="003B0380" w:rsidP="003B0380">
      <w:pPr>
        <w:pStyle w:val="ListParagraph"/>
        <w:numPr>
          <w:ilvl w:val="1"/>
          <w:numId w:val="27"/>
        </w:numPr>
      </w:pPr>
      <w:r>
        <w:t xml:space="preserve">CSS: </w:t>
      </w:r>
      <w:r w:rsidR="006D5C45">
        <w:t xml:space="preserve">Selector, class, id; </w:t>
      </w:r>
      <w:proofErr w:type="spellStart"/>
      <w:r w:rsidR="006D5C45">
        <w:t>Boostrap</w:t>
      </w:r>
      <w:proofErr w:type="spellEnd"/>
      <w:r w:rsidR="006D5C45">
        <w:t xml:space="preserve"> 3.</w:t>
      </w:r>
    </w:p>
    <w:p w14:paraId="488C89ED" w14:textId="3D04F8EC" w:rsidR="006D5C45" w:rsidRDefault="006D5C45" w:rsidP="003B0380">
      <w:pPr>
        <w:pStyle w:val="ListParagraph"/>
        <w:numPr>
          <w:ilvl w:val="1"/>
          <w:numId w:val="27"/>
        </w:numPr>
      </w:pPr>
      <w:r>
        <w:t xml:space="preserve">JQuery của </w:t>
      </w:r>
      <w:proofErr w:type="spellStart"/>
      <w:r>
        <w:t>boostrap</w:t>
      </w:r>
      <w:proofErr w:type="spellEnd"/>
      <w:r>
        <w:t>.</w:t>
      </w:r>
    </w:p>
    <w:p w14:paraId="02CE55CC" w14:textId="4DA5764A" w:rsidR="00632D47" w:rsidRDefault="00632D47" w:rsidP="003B0380">
      <w:pPr>
        <w:pStyle w:val="ListParagraph"/>
        <w:numPr>
          <w:ilvl w:val="1"/>
          <w:numId w:val="27"/>
        </w:numPr>
      </w:pPr>
      <w:r>
        <w:t>How to của w3shooll</w:t>
      </w:r>
    </w:p>
    <w:p w14:paraId="5FB7C820" w14:textId="2B85ACF9" w:rsidR="00BD57A0" w:rsidRDefault="00BD57A0" w:rsidP="00BD57A0">
      <w:pPr>
        <w:pStyle w:val="ListParagraph"/>
        <w:numPr>
          <w:ilvl w:val="0"/>
          <w:numId w:val="27"/>
        </w:numPr>
      </w:pPr>
      <w:r>
        <w:t>ASP.NET MVC5</w:t>
      </w:r>
      <w:r w:rsidR="00065E0D">
        <w:t xml:space="preserve"> (</w:t>
      </w:r>
      <w:hyperlink r:id="rId5" w:history="1">
        <w:r w:rsidR="00065E0D">
          <w:rPr>
            <w:rStyle w:val="Hyperlink"/>
          </w:rPr>
          <w:t>Lập trình ASP.NET MVC - Bài 1: Giới thiệu ASP.NET MVC | Create the first MVC Application | TEDU - YouTube</w:t>
        </w:r>
      </w:hyperlink>
      <w:r w:rsidR="00065E0D">
        <w:t>)</w:t>
      </w:r>
    </w:p>
    <w:p w14:paraId="15B7C3D5" w14:textId="2F6A93FA" w:rsidR="00065E0D" w:rsidRDefault="00065E0D" w:rsidP="00065E0D">
      <w:pPr>
        <w:pStyle w:val="ListParagraph"/>
        <w:numPr>
          <w:ilvl w:val="1"/>
          <w:numId w:val="27"/>
        </w:numPr>
      </w:pPr>
      <w:r>
        <w:t>MVC</w:t>
      </w:r>
    </w:p>
    <w:p w14:paraId="7143D4B2" w14:textId="54DC46EC" w:rsidR="00BD57A0" w:rsidRDefault="00BD57A0" w:rsidP="00BD57A0">
      <w:pPr>
        <w:pStyle w:val="ListParagraph"/>
        <w:numPr>
          <w:ilvl w:val="1"/>
          <w:numId w:val="27"/>
        </w:numPr>
      </w:pPr>
      <w:r>
        <w:t>ADO.net</w:t>
      </w:r>
      <w:r w:rsidR="0040712B">
        <w:t xml:space="preserve"> (</w:t>
      </w:r>
    </w:p>
    <w:p w14:paraId="5DC4A5AC" w14:textId="14FDEEB3" w:rsidR="00BD57A0" w:rsidRDefault="00BD57A0" w:rsidP="00BD57A0">
      <w:pPr>
        <w:pStyle w:val="ListParagraph"/>
        <w:numPr>
          <w:ilvl w:val="1"/>
          <w:numId w:val="27"/>
        </w:numPr>
      </w:pPr>
      <w:r>
        <w:t xml:space="preserve">Entity Framework </w:t>
      </w:r>
    </w:p>
    <w:p w14:paraId="6CBB171A" w14:textId="25F7B156" w:rsidR="000F6438" w:rsidRPr="0040712B" w:rsidRDefault="000F6438" w:rsidP="00BD57A0">
      <w:pPr>
        <w:pStyle w:val="ListParagraph"/>
        <w:numPr>
          <w:ilvl w:val="1"/>
          <w:numId w:val="27"/>
        </w:numPr>
      </w:pPr>
      <w:r>
        <w:t>Theme website (</w:t>
      </w:r>
      <w:hyperlink r:id="rId6" w:history="1">
        <w:r>
          <w:rPr>
            <w:rStyle w:val="Hyperlink"/>
          </w:rPr>
          <w:t>NCKH_LHU</w:t>
        </w:r>
        <w:r>
          <w:rPr>
            <w:rStyle w:val="Hyperlink"/>
          </w:rPr>
          <w:t>/</w:t>
        </w:r>
        <w:r>
          <w:rPr>
            <w:rStyle w:val="Hyperlink"/>
          </w:rPr>
          <w:t>Document at master</w:t>
        </w:r>
        <w:r>
          <w:rPr>
            <w:rStyle w:val="Hyperlink"/>
          </w:rPr>
          <w:t xml:space="preserve"> · </w:t>
        </w:r>
        <w:proofErr w:type="spellStart"/>
        <w:r>
          <w:rPr>
            <w:rStyle w:val="Hyperlink"/>
          </w:rPr>
          <w:t>NguyenMinhPhuc</w:t>
        </w:r>
        <w:proofErr w:type="spellEnd"/>
        <w:r>
          <w:rPr>
            <w:rStyle w:val="Hyperlink"/>
          </w:rPr>
          <w:t>/NCKH_LHU (github.com)</w:t>
        </w:r>
      </w:hyperlink>
      <w:r>
        <w:t>)</w:t>
      </w:r>
      <w:r w:rsidR="006E6E33">
        <w:t xml:space="preserve">. </w:t>
      </w:r>
      <w:r w:rsidR="006E6E33">
        <w:rPr>
          <w:rFonts w:ascii="Consolas" w:hAnsi="Consolas"/>
          <w:color w:val="24292E"/>
          <w:sz w:val="18"/>
          <w:szCs w:val="18"/>
          <w:shd w:val="clear" w:color="auto" w:fill="FFFFFF"/>
        </w:rPr>
        <w:t>baobinh.net</w:t>
      </w:r>
      <w:r w:rsidR="006E6E33">
        <w:rPr>
          <w:rFonts w:ascii="Consolas" w:hAnsi="Consolas"/>
          <w:color w:val="24292E"/>
          <w:sz w:val="18"/>
          <w:szCs w:val="18"/>
          <w:shd w:val="clear" w:color="auto" w:fill="FFFFFF"/>
        </w:rPr>
        <w:t>; admin sb1</w:t>
      </w:r>
      <w:r w:rsidR="0040712B">
        <w:rPr>
          <w:rFonts w:ascii="Consolas" w:hAnsi="Consolas"/>
          <w:color w:val="24292E"/>
          <w:sz w:val="18"/>
          <w:szCs w:val="18"/>
          <w:shd w:val="clear" w:color="auto" w:fill="FFFFFF"/>
        </w:rPr>
        <w:t>.</w:t>
      </w:r>
    </w:p>
    <w:p w14:paraId="2A5AF9E6" w14:textId="0644F03C" w:rsidR="0040712B" w:rsidRDefault="003928F6" w:rsidP="00BD57A0">
      <w:pPr>
        <w:pStyle w:val="ListParagraph"/>
        <w:numPr>
          <w:ilvl w:val="1"/>
          <w:numId w:val="27"/>
        </w:numPr>
      </w:pP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Web API</w:t>
      </w:r>
    </w:p>
    <w:p w14:paraId="0DEF16C2" w14:textId="1787F0E1" w:rsidR="00C36F97" w:rsidRDefault="00C36F97" w:rsidP="00C36F97">
      <w:pPr>
        <w:pStyle w:val="ListParagraph"/>
        <w:numPr>
          <w:ilvl w:val="0"/>
          <w:numId w:val="27"/>
        </w:numPr>
      </w:pPr>
      <w:r>
        <w:t xml:space="preserve">SQL Server </w:t>
      </w:r>
    </w:p>
    <w:p w14:paraId="5530B523" w14:textId="72C596A0" w:rsidR="00C36F97" w:rsidRDefault="00C36F97" w:rsidP="00C36F97">
      <w:pPr>
        <w:pStyle w:val="ListParagraph"/>
        <w:numPr>
          <w:ilvl w:val="1"/>
          <w:numId w:val="27"/>
        </w:numPr>
      </w:pPr>
      <w:r>
        <w:t>Select, insert, update, delete.</w:t>
      </w:r>
    </w:p>
    <w:p w14:paraId="21307A5A" w14:textId="5F753E1A" w:rsidR="00C36F97" w:rsidRDefault="00C36F97" w:rsidP="00C36F97">
      <w:pPr>
        <w:pStyle w:val="ListParagraph"/>
        <w:numPr>
          <w:ilvl w:val="1"/>
          <w:numId w:val="27"/>
        </w:numPr>
      </w:pPr>
      <w:r>
        <w:t>Store procedure</w:t>
      </w:r>
    </w:p>
    <w:p w14:paraId="472F4B08" w14:textId="77777777" w:rsidR="00F67D18" w:rsidRDefault="00F67D18"/>
    <w:sectPr w:rsidR="00F67D18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7230FCF"/>
    <w:multiLevelType w:val="hybridMultilevel"/>
    <w:tmpl w:val="4A5AED9A"/>
    <w:lvl w:ilvl="0" w:tplc="7D98D7F4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2"/>
  </w:num>
  <w:num w:numId="5">
    <w:abstractNumId w:val="5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DcwNzUxNjQ0NTRV0lEKTi0uzszPAykwrAUAfqwhYiwAAAA="/>
  </w:docVars>
  <w:rsids>
    <w:rsidRoot w:val="00F67D18"/>
    <w:rsid w:val="00065E0D"/>
    <w:rsid w:val="000F6438"/>
    <w:rsid w:val="00166382"/>
    <w:rsid w:val="00207425"/>
    <w:rsid w:val="002515ED"/>
    <w:rsid w:val="0029151A"/>
    <w:rsid w:val="003928F6"/>
    <w:rsid w:val="003B0380"/>
    <w:rsid w:val="0040712B"/>
    <w:rsid w:val="00575F90"/>
    <w:rsid w:val="005950FF"/>
    <w:rsid w:val="00632D47"/>
    <w:rsid w:val="006D5C45"/>
    <w:rsid w:val="006E5FC6"/>
    <w:rsid w:val="006E6E33"/>
    <w:rsid w:val="00731DB3"/>
    <w:rsid w:val="00746793"/>
    <w:rsid w:val="007B6D14"/>
    <w:rsid w:val="00945F5C"/>
    <w:rsid w:val="009B310E"/>
    <w:rsid w:val="00A31F77"/>
    <w:rsid w:val="00BD57A0"/>
    <w:rsid w:val="00C36F97"/>
    <w:rsid w:val="00C647AA"/>
    <w:rsid w:val="00F6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2135B"/>
  <w15:chartTrackingRefBased/>
  <w15:docId w15:val="{5D5369BB-41FA-43D0-9BCD-07A8BCDF5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F67D1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65E0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E6E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NguyenMinhPhuc/NCKH_LHU/tree/master/Document" TargetMode="External"/><Relationship Id="rId5" Type="http://schemas.openxmlformats.org/officeDocument/2006/relationships/hyperlink" Target="https://www.youtube.com/watch?v=M0jdFS4ZyEk&amp;list=PLRhlTlpDUWsyK1TIsewrQ7WwC7QkCSCP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3-20T06:57:00Z</dcterms:created>
  <dcterms:modified xsi:type="dcterms:W3CDTF">2021-03-20T07:12:00Z</dcterms:modified>
</cp:coreProperties>
</file>